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he Ultimate Hair extension busines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hair-extension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hair-extension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hair-extension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2Z</dcterms:created>
  <dcterms:modified xsi:type="dcterms:W3CDTF">2026-06-27T02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